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FEE8E" w14:textId="77777777" w:rsidR="0057610D" w:rsidRDefault="0057610D" w:rsidP="005761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B3F97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Koja je osnova za sveobuhvatne kontrole?</w:t>
      </w:r>
    </w:p>
    <w:p w14:paraId="63DFB8EB" w14:textId="77777777" w:rsidR="0057610D" w:rsidRPr="003B3F97" w:rsidRDefault="0057610D" w:rsidP="005761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8C5E877" w14:textId="0B608BCA" w:rsidR="0057610D" w:rsidRPr="003B3F97" w:rsidRDefault="0057610D" w:rsidP="005761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Iako se nužno ne nalaze na nacionalnom/im kontrolnom/im popisu/ima, razna roba i tehnologija svejedno može dati značajan doprinos razvoju oružja za masovno uništenje ili konvencionaln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og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oružj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.</w:t>
      </w:r>
      <w:r w:rsidRPr="003B3F97">
        <w:rPr>
          <w:rStyle w:val="EndnoteReference"/>
          <w:rFonts w:ascii="Times New Roman" w:eastAsia="Times New Roman" w:hAnsi="Times New Roman" w:cs="Times New Roman"/>
          <w:sz w:val="24"/>
          <w:szCs w:val="24"/>
          <w:lang w:bidi="hr-HR"/>
        </w:rPr>
        <w:endnoteReference w:id="1"/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Države u kojim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postoji opasnost od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proliferacij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, mreže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proliferacij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, nedržavni sudionici i teroristi aktivno nastoje pribaviti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nenavedenu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robu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oj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e mo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ž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oristiti kao zamjena za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robu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oj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e nalaz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i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na popisima i koj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podlijež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tro</w:t>
      </w:r>
      <w:r w:rsidR="00844A79">
        <w:rPr>
          <w:rFonts w:ascii="Times New Roman" w:eastAsia="Times New Roman" w:hAnsi="Times New Roman" w:cs="Times New Roman"/>
          <w:sz w:val="24"/>
          <w:szCs w:val="24"/>
          <w:lang w:bidi="hr-HR"/>
        </w:rPr>
        <w:t>gim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ontrolama. </w:t>
      </w:r>
    </w:p>
    <w:p w14:paraId="7B73CF94" w14:textId="77777777" w:rsidR="0057610D" w:rsidRPr="003B3F97" w:rsidRDefault="0057610D" w:rsidP="005761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EF635E" w14:textId="108C46DE" w:rsidR="0057610D" w:rsidRPr="005878D7" w:rsidRDefault="0057610D" w:rsidP="005761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Osobe uključene u </w:t>
      </w:r>
      <w:r w:rsidR="005878D7"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proliferaciju</w:t>
      </w:r>
      <w:r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 sve više traže takv</w:t>
      </w:r>
      <w:r w:rsidR="005878D7"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u robu </w:t>
      </w:r>
      <w:r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zbog činjenice da se </w:t>
      </w:r>
      <w:r w:rsid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roba</w:t>
      </w:r>
      <w:r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 koj</w:t>
      </w:r>
      <w:r w:rsid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a</w:t>
      </w:r>
      <w:r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 ni</w:t>
      </w:r>
      <w:r w:rsid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je </w:t>
      </w:r>
      <w:r w:rsidRPr="005878D7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na popisu:</w:t>
      </w:r>
    </w:p>
    <w:p w14:paraId="0EC3D7B5" w14:textId="4C99CB2E" w:rsidR="0057610D" w:rsidRPr="003B3F97" w:rsidRDefault="0057610D" w:rsidP="0057610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slabije kontrolira i lakše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ju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je nabaviti (u odnosu na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robu koja se nalazi na popisim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); </w:t>
      </w:r>
    </w:p>
    <w:p w14:paraId="0A36E3F8" w14:textId="6EA78EB3" w:rsidR="0057610D" w:rsidRPr="003B3F97" w:rsidRDefault="0057610D" w:rsidP="0057610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ponaš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a 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gotovo jednako kao i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rob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na popisu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te j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čini prihvatljivom zamjenom koju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j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lako prilagoditi potrebama za OMU ili vojnu primjenu; </w:t>
      </w:r>
    </w:p>
    <w:p w14:paraId="76D450D2" w14:textId="704BF7CB" w:rsidR="0057610D" w:rsidRPr="003B3F97" w:rsidRDefault="0057610D" w:rsidP="0057610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mo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že 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koristiti za domaću proizvodnju predmeta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s popisa 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koje je inače teže nabaviti od stranih dobavljača;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te</w:t>
      </w:r>
    </w:p>
    <w:p w14:paraId="4A2D7D2D" w14:textId="553619A5" w:rsidR="0057610D" w:rsidRPr="003B3F97" w:rsidRDefault="0057610D" w:rsidP="0057610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mo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ž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preinačiti (ili kombinirati/izmiješati s drug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om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nenavedenom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robom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) </w:t>
      </w:r>
      <w:r w:rsidR="005878D7">
        <w:rPr>
          <w:rFonts w:ascii="Times New Roman" w:eastAsia="Times New Roman" w:hAnsi="Times New Roman" w:cs="Times New Roman"/>
          <w:sz w:val="24"/>
          <w:szCs w:val="24"/>
          <w:lang w:bidi="hr-HR"/>
        </w:rPr>
        <w:t>d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bi se stvorili predmeti gotovo jednaki onima navedenim na popisu.</w:t>
      </w:r>
      <w:r w:rsidRPr="003B3F97">
        <w:rPr>
          <w:rStyle w:val="EndnoteReference"/>
          <w:rFonts w:ascii="Times New Roman" w:eastAsia="Times New Roman" w:hAnsi="Times New Roman" w:cs="Times New Roman"/>
          <w:sz w:val="24"/>
          <w:szCs w:val="24"/>
          <w:lang w:bidi="hr-HR"/>
        </w:rPr>
        <w:endnoteReference w:id="2"/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</w:p>
    <w:p w14:paraId="4E280EF9" w14:textId="77777777" w:rsidR="0057610D" w:rsidRPr="003B3F97" w:rsidRDefault="0057610D" w:rsidP="0057610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1D34850" w14:textId="6249771A" w:rsidR="0057610D" w:rsidRDefault="0057610D" w:rsidP="005761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7C1A">
        <w:rPr>
          <w:rFonts w:ascii="Times New Roman" w:eastAsia="Times New Roman" w:hAnsi="Times New Roman" w:cs="Times New Roman"/>
          <w:noProof/>
          <w:sz w:val="24"/>
          <w:szCs w:val="24"/>
          <w:lang w:bidi="hr-HR"/>
        </w:rPr>
        <w:drawing>
          <wp:anchor distT="0" distB="0" distL="114300" distR="114300" simplePos="0" relativeHeight="251731968" behindDoc="0" locked="0" layoutInCell="1" allowOverlap="1" wp14:anchorId="3380F687" wp14:editId="757E629F">
            <wp:simplePos x="0" y="0"/>
            <wp:positionH relativeFrom="margin">
              <wp:posOffset>3800475</wp:posOffset>
            </wp:positionH>
            <wp:positionV relativeFrom="margin">
              <wp:posOffset>3324225</wp:posOffset>
            </wp:positionV>
            <wp:extent cx="2207895" cy="1657350"/>
            <wp:effectExtent l="0" t="0" r="1905" b="0"/>
            <wp:wrapSquare wrapText="bothSides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89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Postoji puno predmeta s dvojnom namjenom nižeg stupnja</w:t>
      </w:r>
      <w:r w:rsidR="007E43D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opasnosti</w:t>
      </w:r>
      <w:bookmarkStart w:id="0" w:name="_GoBack"/>
      <w:bookmarkEnd w:id="0"/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kao npr. oprema za testiranje, strojni alati, određene vrste čelika i </w:t>
      </w:r>
      <w:r w:rsidRPr="00F63AAF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metala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te bezbroj predmeta povezanih s elektronikom) koji se ne nalaze na nacionalnom/im kontrolnom/im popisu/ima, ali koji svejedno mogu značajno doprinijeti razvoju oružja za masovno uništenj</w:t>
      </w:r>
      <w:r w:rsidR="0031536F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e 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ili konvencionalnog oružja.</w:t>
      </w:r>
      <w:r w:rsidRPr="003B3F97">
        <w:rPr>
          <w:rStyle w:val="EndnoteReference"/>
          <w:rFonts w:ascii="Times New Roman" w:eastAsia="Times New Roman" w:hAnsi="Times New Roman" w:cs="Times New Roman"/>
          <w:sz w:val="24"/>
          <w:szCs w:val="24"/>
          <w:lang w:bidi="hr-HR"/>
        </w:rPr>
        <w:endnoteReference w:id="3"/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ao takve, sveobuhvatne kontrole ključni su element iscrpnog i učinkovitog sustava strateške kontrole trgovine. Sveobuhvatne kontrole </w:t>
      </w:r>
      <w:r w:rsidR="0031536F">
        <w:rPr>
          <w:rFonts w:ascii="Times New Roman" w:eastAsia="Times New Roman" w:hAnsi="Times New Roman" w:cs="Times New Roman"/>
          <w:sz w:val="24"/>
          <w:szCs w:val="24"/>
          <w:lang w:bidi="hr-HR"/>
        </w:rPr>
        <w:t>koje se koriste u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vrhe</w:t>
      </w:r>
      <w:r w:rsidR="0031536F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neširenja </w:t>
      </w:r>
      <w:r w:rsidR="0031536F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su 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također</w:t>
      </w:r>
      <w:r w:rsidR="0031536F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dio međunarodnih sankcija koje je donijelo Vijeće sigurnosti Ujedinjenih naroda.</w:t>
      </w:r>
      <w:r w:rsidRPr="003B3F97">
        <w:rPr>
          <w:rStyle w:val="EndnoteReference"/>
          <w:rFonts w:ascii="Times New Roman" w:eastAsia="Times New Roman" w:hAnsi="Times New Roman" w:cs="Times New Roman"/>
          <w:sz w:val="24"/>
          <w:szCs w:val="24"/>
          <w:lang w:bidi="hr-HR"/>
        </w:rPr>
        <w:endnoteReference w:id="4"/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</w:p>
    <w:p w14:paraId="518A0771" w14:textId="77777777" w:rsidR="0057610D" w:rsidRDefault="0057610D" w:rsidP="005761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4C66EC" w14:textId="4C618BBD" w:rsidR="0057610D" w:rsidRPr="003B3F97" w:rsidRDefault="0057610D" w:rsidP="005761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Industrija bi trebala pokušati provesti mjere koje uključuju sveobuhvatne kontrole na način da </w:t>
      </w:r>
      <w:r w:rsidRPr="00F63AAF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pažljivo provjeravaju transakcij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u pokušaju sprečavanja nezakonite nabave </w:t>
      </w:r>
      <w:r w:rsidR="00F63AAF">
        <w:rPr>
          <w:rFonts w:ascii="Times New Roman" w:eastAsia="Times New Roman" w:hAnsi="Times New Roman" w:cs="Times New Roman"/>
          <w:sz w:val="24"/>
          <w:szCs w:val="24"/>
          <w:lang w:bidi="hr-HR"/>
        </w:rPr>
        <w:t>nenaveden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="00F63AAF">
        <w:rPr>
          <w:rFonts w:ascii="Times New Roman" w:eastAsia="Times New Roman" w:hAnsi="Times New Roman" w:cs="Times New Roman"/>
          <w:sz w:val="24"/>
          <w:szCs w:val="24"/>
          <w:lang w:bidi="hr-HR"/>
        </w:rPr>
        <w:t>robe</w:t>
      </w:r>
      <w:r w:rsidRPr="003B3F97">
        <w:rPr>
          <w:rFonts w:ascii="Times New Roman" w:eastAsia="Times New Roman" w:hAnsi="Times New Roman" w:cs="Times New Roman"/>
          <w:sz w:val="24"/>
          <w:szCs w:val="24"/>
          <w:lang w:bidi="hr-HR"/>
        </w:rPr>
        <w:t>.</w:t>
      </w:r>
    </w:p>
    <w:p w14:paraId="091542A8" w14:textId="77777777" w:rsidR="0057610D" w:rsidRDefault="0057610D" w:rsidP="0057610D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b/>
          <w:u w:val="single"/>
          <w:lang w:bidi="hr-HR"/>
        </w:rPr>
        <w:br w:type="page"/>
      </w:r>
    </w:p>
    <w:p w14:paraId="674B2217" w14:textId="1D2B5810" w:rsidR="00177505" w:rsidRPr="00177505" w:rsidRDefault="00EA45A2" w:rsidP="00177505">
      <w:pPr>
        <w:rPr>
          <w:rFonts w:ascii="Times New Roman" w:hAnsi="Times New Roman" w:cs="Times New Roman"/>
          <w:i/>
        </w:rPr>
      </w:pPr>
      <w:r w:rsidRPr="00591811">
        <w:rPr>
          <w:rFonts w:ascii="Times New Roman" w:eastAsia="Times New Roman" w:hAnsi="Times New Roman" w:cs="Times New Roman"/>
          <w:noProof/>
          <w:lang w:bidi="hr-HR"/>
        </w:rPr>
        <w:lastRenderedPageBreak/>
        <w:drawing>
          <wp:anchor distT="0" distB="0" distL="114300" distR="114300" simplePos="0" relativeHeight="251695104" behindDoc="0" locked="0" layoutInCell="1" allowOverlap="1" wp14:anchorId="4867AC7D" wp14:editId="22DE2DEA">
            <wp:simplePos x="0" y="0"/>
            <wp:positionH relativeFrom="margin">
              <wp:posOffset>2828925</wp:posOffset>
            </wp:positionH>
            <wp:positionV relativeFrom="margin">
              <wp:posOffset>6905625</wp:posOffset>
            </wp:positionV>
            <wp:extent cx="2876550" cy="1504315"/>
            <wp:effectExtent l="0" t="0" r="0" b="63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4 - Precision Tool - Pixaba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504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77505" w:rsidRPr="00177505">
      <w:footerReference w:type="default" r:id="rId13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8DE78" w14:textId="77777777" w:rsidR="00DB0F94" w:rsidRDefault="00DB0F94" w:rsidP="00D963A9">
      <w:pPr>
        <w:spacing w:after="0" w:line="240" w:lineRule="auto"/>
      </w:pPr>
      <w:r>
        <w:separator/>
      </w:r>
    </w:p>
  </w:endnote>
  <w:endnote w:type="continuationSeparator" w:id="0">
    <w:p w14:paraId="6A088557" w14:textId="77777777" w:rsidR="00DB0F94" w:rsidRDefault="00DB0F94" w:rsidP="00D963A9">
      <w:pPr>
        <w:spacing w:after="0" w:line="240" w:lineRule="auto"/>
      </w:pPr>
      <w:r>
        <w:continuationSeparator/>
      </w:r>
    </w:p>
  </w:endnote>
  <w:endnote w:id="1">
    <w:p w14:paraId="592E7CE9" w14:textId="6FCB4138" w:rsidR="0057610D" w:rsidRPr="00877B09" w:rsidRDefault="0057610D" w:rsidP="0057610D">
      <w:pPr>
        <w:pStyle w:val="EndnoteText"/>
        <w:rPr>
          <w:rFonts w:ascii="Times New Roman" w:hAnsi="Times New Roman" w:cs="Times New Roman"/>
          <w:sz w:val="18"/>
          <w:szCs w:val="18"/>
        </w:rPr>
      </w:pP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„Sveobuhvatne kontrole“, Ministarstvo vanjskih poslova Sjedinjenih Američkih Država, 2016., &lt;</w:t>
      </w:r>
      <w:proofErr w:type="spellStart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https</w:t>
      </w:r>
      <w:proofErr w:type="spellEnd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: www.state.gov/strategictrade/practices/c43179.htm=""&gt;.&lt;/https:&gt;</w:t>
      </w:r>
    </w:p>
  </w:endnote>
  <w:endnote w:id="2">
    <w:p w14:paraId="677ADD5E" w14:textId="341B083B" w:rsidR="0057610D" w:rsidRPr="00877B09" w:rsidRDefault="0057610D" w:rsidP="0057610D">
      <w:pPr>
        <w:pStyle w:val="EndnoteText"/>
        <w:rPr>
          <w:rFonts w:ascii="Times New Roman" w:hAnsi="Times New Roman" w:cs="Times New Roman"/>
          <w:sz w:val="18"/>
          <w:szCs w:val="18"/>
        </w:rPr>
      </w:pP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„Provedba sveobuhvatnih kontrola: </w:t>
      </w:r>
      <w:r w:rsidR="003D427E">
        <w:rPr>
          <w:rFonts w:ascii="Times New Roman" w:eastAsia="Times New Roman" w:hAnsi="Times New Roman" w:cs="Times New Roman"/>
          <w:sz w:val="18"/>
          <w:szCs w:val="18"/>
          <w:lang w:bidi="hr-HR"/>
        </w:rPr>
        <w:t>p</w:t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ristup temeljen na procjeni rizika prema neširenju, "Ministarstvo trgovine Sjedinjenih Američkih Država, 2012., w.state.gov/</w:t>
      </w:r>
      <w:proofErr w:type="spellStart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strategictrade</w:t>
      </w:r>
      <w:proofErr w:type="spellEnd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/</w:t>
      </w:r>
      <w:proofErr w:type="spellStart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documents</w:t>
      </w:r>
      <w:proofErr w:type="spellEnd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/</w:t>
      </w:r>
      <w:proofErr w:type="spellStart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organization</w:t>
      </w:r>
      <w:proofErr w:type="spellEnd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/190331.pdf&gt;.</w:t>
      </w:r>
    </w:p>
  </w:endnote>
  <w:endnote w:id="3">
    <w:p w14:paraId="6F8B6079" w14:textId="6391E1ED" w:rsidR="0057610D" w:rsidRPr="00877B09" w:rsidRDefault="0057610D" w:rsidP="0057610D">
      <w:pPr>
        <w:pStyle w:val="EndnoteText"/>
        <w:rPr>
          <w:rFonts w:ascii="Times New Roman" w:hAnsi="Times New Roman" w:cs="Times New Roman"/>
          <w:sz w:val="18"/>
          <w:szCs w:val="18"/>
        </w:rPr>
      </w:pP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„Sveobuhvatne kontrole“, Ministarstvo vanjskih poslova Sjedinjenih Američkih Država, 2016., &lt;</w:t>
      </w:r>
      <w:proofErr w:type="spellStart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https</w:t>
      </w:r>
      <w:proofErr w:type="spellEnd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: www.state.gov/strategictrade/practices/c43179.htm=""&gt;.&lt;/https:&gt;</w:t>
      </w:r>
    </w:p>
  </w:endnote>
  <w:endnote w:id="4">
    <w:p w14:paraId="5100EF6D" w14:textId="04A23480" w:rsidR="0057610D" w:rsidRPr="00877B09" w:rsidRDefault="0057610D" w:rsidP="0057610D">
      <w:pPr>
        <w:pStyle w:val="EndnoteText"/>
        <w:rPr>
          <w:rFonts w:ascii="Times New Roman" w:hAnsi="Times New Roman" w:cs="Times New Roman"/>
          <w:sz w:val="18"/>
          <w:szCs w:val="18"/>
        </w:rPr>
      </w:pP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Članak 8 Rezolucije Vijeća sigurnosti UN-a br. 2270 (2016.) </w:t>
      </w:r>
      <w:r w:rsidR="00121E52">
        <w:rPr>
          <w:rFonts w:ascii="Times New Roman" w:eastAsia="Times New Roman" w:hAnsi="Times New Roman" w:cs="Times New Roman"/>
          <w:sz w:val="18"/>
          <w:szCs w:val="18"/>
          <w:lang w:bidi="hr-HR"/>
        </w:rPr>
        <w:t>nalaže</w:t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usvajanje sveobuhvatnih kontrola za transakcije koje uključuju Sjevernu Koreju. Tekst rezolucije nalazi se na adresi: &lt;http://www.un.org/en/ga/search/view_doc.asp?symbol=S/RES/2270(2016)&amp;referer=/english/&amp;Lang=E&gt;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B9F49" w14:textId="20308052" w:rsidR="00D71279" w:rsidRDefault="00D71279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1A4D5F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499A8E8F" w14:textId="77777777" w:rsidR="00D71279" w:rsidRDefault="00D71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B5B9B1" w14:textId="77777777" w:rsidR="00DB0F94" w:rsidRDefault="00DB0F94" w:rsidP="00D963A9">
      <w:pPr>
        <w:spacing w:after="0" w:line="240" w:lineRule="auto"/>
      </w:pPr>
      <w:r>
        <w:separator/>
      </w:r>
    </w:p>
  </w:footnote>
  <w:footnote w:type="continuationSeparator" w:id="0">
    <w:p w14:paraId="162ADD80" w14:textId="77777777" w:rsidR="00DB0F94" w:rsidRDefault="00DB0F94" w:rsidP="00D96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A22AF"/>
    <w:multiLevelType w:val="hybridMultilevel"/>
    <w:tmpl w:val="F5EAC5D0"/>
    <w:lvl w:ilvl="0" w:tplc="49360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7132DA3"/>
    <w:multiLevelType w:val="hybridMultilevel"/>
    <w:tmpl w:val="582857D6"/>
    <w:lvl w:ilvl="0" w:tplc="3D16EAA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554169"/>
    <w:multiLevelType w:val="hybridMultilevel"/>
    <w:tmpl w:val="1150AB4E"/>
    <w:lvl w:ilvl="0" w:tplc="086A2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5275FE">
      <w:start w:val="20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9CF4">
      <w:start w:val="206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60AAE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CA9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E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26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EB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8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F3A93"/>
    <w:multiLevelType w:val="hybridMultilevel"/>
    <w:tmpl w:val="BB30B2E4"/>
    <w:lvl w:ilvl="0" w:tplc="691CB3E6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2760E75C">
      <w:start w:val="2861"/>
      <w:numFmt w:val="bullet"/>
      <w:lvlText w:val="–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6B24D536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2BB2BB9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A77CEFB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0EB81D02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385215A8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41E437D0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B8288B9E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4" w15:restartNumberingAfterBreak="0">
    <w:nsid w:val="3E0A4608"/>
    <w:multiLevelType w:val="hybridMultilevel"/>
    <w:tmpl w:val="C7102770"/>
    <w:lvl w:ilvl="0" w:tplc="DEA6376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32779"/>
    <w:multiLevelType w:val="hybridMultilevel"/>
    <w:tmpl w:val="2AFC58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A03697"/>
    <w:multiLevelType w:val="hybridMultilevel"/>
    <w:tmpl w:val="F216E7F6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658"/>
    <w:multiLevelType w:val="hybridMultilevel"/>
    <w:tmpl w:val="4C9C53C2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B68B9"/>
    <w:multiLevelType w:val="hybridMultilevel"/>
    <w:tmpl w:val="9320BC4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23568"/>
    <w:multiLevelType w:val="hybridMultilevel"/>
    <w:tmpl w:val="38B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25EF8"/>
    <w:multiLevelType w:val="hybridMultilevel"/>
    <w:tmpl w:val="1400A144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1182C"/>
    <w:multiLevelType w:val="hybridMultilevel"/>
    <w:tmpl w:val="0A92C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3256F"/>
    <w:multiLevelType w:val="hybridMultilevel"/>
    <w:tmpl w:val="267A6AFA"/>
    <w:lvl w:ilvl="0" w:tplc="8A7C51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05C60"/>
    <w:multiLevelType w:val="hybridMultilevel"/>
    <w:tmpl w:val="561038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BEF56E9"/>
    <w:multiLevelType w:val="hybridMultilevel"/>
    <w:tmpl w:val="8D9E6F8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A53BA"/>
    <w:multiLevelType w:val="hybridMultilevel"/>
    <w:tmpl w:val="9FAAC43E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525B6"/>
    <w:multiLevelType w:val="hybridMultilevel"/>
    <w:tmpl w:val="F15E4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8"/>
  </w:num>
  <w:num w:numId="8">
    <w:abstractNumId w:val="14"/>
  </w:num>
  <w:num w:numId="9">
    <w:abstractNumId w:val="10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0"/>
  </w:num>
  <w:num w:numId="15">
    <w:abstractNumId w:val="12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sjAxtzQ2MTQyMTdV0lEKTi0uzszPAykwrAUAWAQ3KCwAAAA="/>
  </w:docVars>
  <w:rsids>
    <w:rsidRoot w:val="00D963A9"/>
    <w:rsid w:val="00034B72"/>
    <w:rsid w:val="00035C30"/>
    <w:rsid w:val="000443D6"/>
    <w:rsid w:val="000509CD"/>
    <w:rsid w:val="000653CD"/>
    <w:rsid w:val="000655B9"/>
    <w:rsid w:val="00084ADF"/>
    <w:rsid w:val="00110DA8"/>
    <w:rsid w:val="00121E52"/>
    <w:rsid w:val="00175032"/>
    <w:rsid w:val="0017665F"/>
    <w:rsid w:val="00177505"/>
    <w:rsid w:val="001A4D5F"/>
    <w:rsid w:val="001A5F84"/>
    <w:rsid w:val="001B3215"/>
    <w:rsid w:val="00201FD4"/>
    <w:rsid w:val="00224755"/>
    <w:rsid w:val="002F5722"/>
    <w:rsid w:val="002F6EF4"/>
    <w:rsid w:val="00304D26"/>
    <w:rsid w:val="0031536F"/>
    <w:rsid w:val="00352217"/>
    <w:rsid w:val="00376FCC"/>
    <w:rsid w:val="003A29A4"/>
    <w:rsid w:val="003B2B13"/>
    <w:rsid w:val="003B3F97"/>
    <w:rsid w:val="003D427E"/>
    <w:rsid w:val="004207EA"/>
    <w:rsid w:val="0043267A"/>
    <w:rsid w:val="004B0769"/>
    <w:rsid w:val="004B22BC"/>
    <w:rsid w:val="004D58E2"/>
    <w:rsid w:val="00500009"/>
    <w:rsid w:val="00500978"/>
    <w:rsid w:val="0057610D"/>
    <w:rsid w:val="005878D7"/>
    <w:rsid w:val="00591811"/>
    <w:rsid w:val="005C356A"/>
    <w:rsid w:val="005C61AD"/>
    <w:rsid w:val="005D17FE"/>
    <w:rsid w:val="005E2C2A"/>
    <w:rsid w:val="00601E7E"/>
    <w:rsid w:val="00607C1A"/>
    <w:rsid w:val="006116BA"/>
    <w:rsid w:val="00640937"/>
    <w:rsid w:val="00655ECD"/>
    <w:rsid w:val="00673CD9"/>
    <w:rsid w:val="00684E70"/>
    <w:rsid w:val="006D765F"/>
    <w:rsid w:val="006E23EB"/>
    <w:rsid w:val="006E488A"/>
    <w:rsid w:val="00722B00"/>
    <w:rsid w:val="007E43D7"/>
    <w:rsid w:val="007F2D1C"/>
    <w:rsid w:val="00844A79"/>
    <w:rsid w:val="00866202"/>
    <w:rsid w:val="00877B09"/>
    <w:rsid w:val="00880727"/>
    <w:rsid w:val="008E2D9D"/>
    <w:rsid w:val="008F2368"/>
    <w:rsid w:val="008F3E61"/>
    <w:rsid w:val="00900B21"/>
    <w:rsid w:val="00902636"/>
    <w:rsid w:val="0092147E"/>
    <w:rsid w:val="00943BC9"/>
    <w:rsid w:val="00944CD6"/>
    <w:rsid w:val="009664E0"/>
    <w:rsid w:val="009A6350"/>
    <w:rsid w:val="009B1446"/>
    <w:rsid w:val="009C1965"/>
    <w:rsid w:val="009C3343"/>
    <w:rsid w:val="009C4818"/>
    <w:rsid w:val="009C6329"/>
    <w:rsid w:val="009F0711"/>
    <w:rsid w:val="00A404AB"/>
    <w:rsid w:val="00A47241"/>
    <w:rsid w:val="00A66AAC"/>
    <w:rsid w:val="00A7232F"/>
    <w:rsid w:val="00A77159"/>
    <w:rsid w:val="00A77C61"/>
    <w:rsid w:val="00A93665"/>
    <w:rsid w:val="00AD3C33"/>
    <w:rsid w:val="00AD7689"/>
    <w:rsid w:val="00B23759"/>
    <w:rsid w:val="00B41955"/>
    <w:rsid w:val="00BA554A"/>
    <w:rsid w:val="00BD35E2"/>
    <w:rsid w:val="00BD4B1A"/>
    <w:rsid w:val="00BE3D49"/>
    <w:rsid w:val="00BE6A58"/>
    <w:rsid w:val="00BF0C79"/>
    <w:rsid w:val="00C03771"/>
    <w:rsid w:val="00C167E1"/>
    <w:rsid w:val="00C80B0E"/>
    <w:rsid w:val="00C84569"/>
    <w:rsid w:val="00C927FC"/>
    <w:rsid w:val="00C95B37"/>
    <w:rsid w:val="00CC59A7"/>
    <w:rsid w:val="00D62AA9"/>
    <w:rsid w:val="00D63886"/>
    <w:rsid w:val="00D71279"/>
    <w:rsid w:val="00D963A9"/>
    <w:rsid w:val="00DB0F94"/>
    <w:rsid w:val="00E00D5B"/>
    <w:rsid w:val="00E07755"/>
    <w:rsid w:val="00E22576"/>
    <w:rsid w:val="00E47C28"/>
    <w:rsid w:val="00E61491"/>
    <w:rsid w:val="00E747E2"/>
    <w:rsid w:val="00E77DC1"/>
    <w:rsid w:val="00EA45A2"/>
    <w:rsid w:val="00EC41B9"/>
    <w:rsid w:val="00F04393"/>
    <w:rsid w:val="00F11F9B"/>
    <w:rsid w:val="00F25988"/>
    <w:rsid w:val="00F34C11"/>
    <w:rsid w:val="00F63AAF"/>
    <w:rsid w:val="00FC06FA"/>
    <w:rsid w:val="00FC1D23"/>
    <w:rsid w:val="00FD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E77B45"/>
  <w15:docId w15:val="{551689D4-E772-4524-ABBD-4B2A56F99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A9"/>
  </w:style>
  <w:style w:type="paragraph" w:styleId="ListParagraph">
    <w:name w:val="List Paragraph"/>
    <w:basedOn w:val="Normal"/>
    <w:uiPriority w:val="34"/>
    <w:qFormat/>
    <w:rsid w:val="00D963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3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3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63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96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63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63A9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63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96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3A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263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8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8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88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41E48EC-AA7D-4969-B31E-2FCD609AEB6E}"/>
</file>

<file path=customXml/itemProps2.xml><?xml version="1.0" encoding="utf-8"?>
<ds:datastoreItem xmlns:ds="http://schemas.openxmlformats.org/officeDocument/2006/customXml" ds:itemID="{CE578CF8-66CA-4A12-8A7E-EDFD78867688}"/>
</file>

<file path=customXml/itemProps3.xml><?xml version="1.0" encoding="utf-8"?>
<ds:datastoreItem xmlns:ds="http://schemas.openxmlformats.org/officeDocument/2006/customXml" ds:itemID="{2E4C5354-F48D-45B0-A9E9-59ED9F25662A}"/>
</file>

<file path=customXml/itemProps4.xml><?xml version="1.0" encoding="utf-8"?>
<ds:datastoreItem xmlns:ds="http://schemas.openxmlformats.org/officeDocument/2006/customXml" ds:itemID="{34BD84DB-020B-8549-A527-38D74DFE166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00</Words>
  <Characters>1595</Characters>
  <Application>Microsoft Office Word</Application>
  <DocSecurity>0</DocSecurity>
  <Lines>5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Katja Anic</cp:lastModifiedBy>
  <cp:revision>6</cp:revision>
  <dcterms:created xsi:type="dcterms:W3CDTF">2019-10-11T07:31:00Z</dcterms:created>
  <dcterms:modified xsi:type="dcterms:W3CDTF">2019-10-23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